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3510C" w14:textId="77777777" w:rsidR="0026305A" w:rsidRPr="003F1A63" w:rsidRDefault="0026305A" w:rsidP="004F64CA">
      <w:pPr>
        <w:rPr>
          <w:rFonts w:ascii="Times New Roman" w:hAnsi="Times New Roman" w:cs="Times New Roman"/>
        </w:rPr>
      </w:pPr>
      <w:bookmarkStart w:id="0" w:name="_GoBack"/>
      <w:bookmarkEnd w:id="0"/>
    </w:p>
    <w:p w14:paraId="6BC94506" w14:textId="77777777" w:rsidR="0026305A" w:rsidRPr="003F1A63" w:rsidRDefault="0026305A" w:rsidP="004F64CA">
      <w:pPr>
        <w:rPr>
          <w:rFonts w:ascii="Times New Roman" w:hAnsi="Times New Roman" w:cs="Times New Roman"/>
        </w:rPr>
      </w:pPr>
    </w:p>
    <w:p w14:paraId="2369E733" w14:textId="77777777" w:rsidR="0026305A" w:rsidRPr="003F1A63" w:rsidRDefault="0026305A" w:rsidP="004F64CA">
      <w:pPr>
        <w:rPr>
          <w:rFonts w:ascii="Times New Roman" w:hAnsi="Times New Roman" w:cs="Times New Roman"/>
        </w:rPr>
      </w:pPr>
    </w:p>
    <w:p w14:paraId="30D75849" w14:textId="77777777" w:rsidR="0026305A" w:rsidRPr="003F1A63" w:rsidRDefault="0026305A" w:rsidP="004F64CA">
      <w:pPr>
        <w:rPr>
          <w:rFonts w:ascii="Times New Roman" w:hAnsi="Times New Roman" w:cs="Times New Roman"/>
        </w:rPr>
      </w:pPr>
    </w:p>
    <w:tbl>
      <w:tblPr>
        <w:tblW w:w="7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737"/>
        <w:gridCol w:w="4301"/>
      </w:tblGrid>
      <w:tr w:rsidR="0026305A" w:rsidRPr="003F1A63" w14:paraId="742C5E9B" w14:textId="77777777" w:rsidTr="00694CB9">
        <w:trPr>
          <w:trHeight w:val="284"/>
        </w:trPr>
        <w:tc>
          <w:tcPr>
            <w:tcW w:w="70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5062AA4E" w14:textId="77777777" w:rsidR="0026305A" w:rsidRPr="003F1A63" w:rsidRDefault="0026305A" w:rsidP="00694C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pplemental Table 1. ICD-10 Codes for respective diagnoses</w:t>
            </w:r>
          </w:p>
        </w:tc>
      </w:tr>
      <w:tr w:rsidR="0026305A" w:rsidRPr="003F1A63" w14:paraId="46F9F25C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bottom"/>
          </w:tcPr>
          <w:p w14:paraId="65364C34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Dementia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6F16564E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F01, F02, F03, F32, G30, G31</w:t>
            </w:r>
          </w:p>
        </w:tc>
      </w:tr>
      <w:tr w:rsidR="0026305A" w:rsidRPr="003F1A63" w14:paraId="13E98292" w14:textId="77777777" w:rsidTr="00694CB9">
        <w:trPr>
          <w:trHeight w:val="548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7DD38F5B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Cardiopulmonary disease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382F9164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 xml:space="preserve">J43, J44, I50 </w:t>
            </w:r>
          </w:p>
        </w:tc>
      </w:tr>
      <w:tr w:rsidR="0026305A" w:rsidRPr="003F1A63" w14:paraId="2E44E1D2" w14:textId="77777777" w:rsidTr="00694CB9">
        <w:trPr>
          <w:trHeight w:val="379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0042DB55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Oxygen dependence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1FE4F983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Z99.81, Z99.1</w:t>
            </w:r>
          </w:p>
        </w:tc>
      </w:tr>
      <w:tr w:rsidR="0026305A" w:rsidRPr="003F1A63" w14:paraId="1DB43138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2398053D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HIV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1A0DC7BC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B20</w:t>
            </w:r>
          </w:p>
        </w:tc>
      </w:tr>
      <w:tr w:rsidR="0026305A" w:rsidRPr="003F1A63" w14:paraId="50F1B2E8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24D0F47B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Alcohol abuse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7F3FE2EE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F10 (except F10.11 and F10.21)</w:t>
            </w:r>
          </w:p>
        </w:tc>
      </w:tr>
      <w:tr w:rsidR="0026305A" w:rsidRPr="003F1A63" w14:paraId="2B8F76A6" w14:textId="77777777" w:rsidTr="00694CB9">
        <w:trPr>
          <w:trHeight w:val="221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63693E3A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Cholangiocarcinoma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57853001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C23</w:t>
            </w:r>
          </w:p>
        </w:tc>
      </w:tr>
      <w:tr w:rsidR="0026305A" w:rsidRPr="003F1A63" w14:paraId="4621FE0E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39C78171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Metastatic Neoplasm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35BD9C4D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C77, C78, C9, C80.0</w:t>
            </w:r>
          </w:p>
        </w:tc>
      </w:tr>
      <w:tr w:rsidR="0026305A" w:rsidRPr="003F1A63" w14:paraId="0BFBCA9C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211C2EE3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Non-Adherence</w:t>
            </w: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513F7F19" w14:textId="77777777" w:rsidR="0026305A" w:rsidRPr="003F1A63" w:rsidRDefault="0026305A" w:rsidP="00694CB9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F1A63">
              <w:rPr>
                <w:rFonts w:ascii="Times New Roman" w:hAnsi="Times New Roman" w:cs="Times New Roman"/>
                <w:sz w:val="18"/>
                <w:szCs w:val="18"/>
              </w:rPr>
              <w:t>Z91.1, Z91.5</w:t>
            </w:r>
          </w:p>
        </w:tc>
      </w:tr>
      <w:tr w:rsidR="0026305A" w:rsidRPr="003F1A63" w14:paraId="36D9AEF4" w14:textId="77777777" w:rsidTr="00D13E28">
        <w:trPr>
          <w:trHeight w:val="184"/>
        </w:trPr>
        <w:tc>
          <w:tcPr>
            <w:tcW w:w="70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</w:tcPr>
          <w:p w14:paraId="5598850F" w14:textId="77777777" w:rsidR="0026305A" w:rsidRPr="003F1A63" w:rsidRDefault="0026305A" w:rsidP="00FE0845">
            <w:pPr>
              <w:spacing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73567BD" w14:textId="77777777" w:rsidR="0026305A" w:rsidRPr="003F1A63" w:rsidRDefault="0026305A" w:rsidP="00FE0845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F1A63">
              <w:rPr>
                <w:rFonts w:ascii="Times New Roman" w:eastAsia="Times New Roman" w:hAnsi="Times New Roman" w:cs="Times New Roman"/>
                <w:sz w:val="16"/>
                <w:szCs w:val="16"/>
              </w:rPr>
              <w:t>Abbreviations: HIV, Human-Immunodeficiency Virus</w:t>
            </w:r>
          </w:p>
        </w:tc>
      </w:tr>
      <w:tr w:rsidR="0026305A" w:rsidRPr="003F1A63" w14:paraId="4D974091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581992B1" w14:textId="77777777" w:rsidR="0026305A" w:rsidRPr="003F1A63" w:rsidRDefault="0026305A" w:rsidP="00FE0845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681D7826" w14:textId="77777777" w:rsidR="0026305A" w:rsidRPr="003F1A63" w:rsidRDefault="0026305A" w:rsidP="00FE0845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305A" w:rsidRPr="003F1A63" w14:paraId="0409C418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3E94D0B2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6E170438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305A" w:rsidRPr="003F1A63" w14:paraId="7F1B22C2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05B487FE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79D1C262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305A" w:rsidRPr="003F1A63" w14:paraId="5F6BD353" w14:textId="77777777" w:rsidTr="00694CB9">
        <w:trPr>
          <w:trHeight w:val="366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4F1161BD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68DF73D6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305A" w:rsidRPr="003F1A63" w14:paraId="24E0091F" w14:textId="77777777" w:rsidTr="00694CB9">
        <w:trPr>
          <w:trHeight w:val="184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4696F749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</w:tcPr>
          <w:p w14:paraId="28998715" w14:textId="77777777" w:rsidR="0026305A" w:rsidRPr="003F1A63" w:rsidRDefault="0026305A" w:rsidP="00FE084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1CAB198" w14:textId="77777777" w:rsidR="0026305A" w:rsidRPr="003F1A63" w:rsidRDefault="0026305A" w:rsidP="004F64CA">
      <w:pPr>
        <w:rPr>
          <w:rFonts w:ascii="Times New Roman" w:hAnsi="Times New Roman" w:cs="Times New Roman"/>
        </w:rPr>
      </w:pPr>
    </w:p>
    <w:p w14:paraId="180BEB10" w14:textId="77777777" w:rsidR="0026305A" w:rsidRPr="003F1A63" w:rsidRDefault="0026305A" w:rsidP="00DF1D0D">
      <w:pPr>
        <w:pStyle w:val="EndNoteBibliography"/>
        <w:ind w:left="720" w:hanging="720"/>
        <w:rPr>
          <w:rFonts w:ascii="Times New Roman" w:hAnsi="Times New Roman" w:cs="Times New Roman"/>
        </w:rPr>
      </w:pPr>
    </w:p>
    <w:p w14:paraId="1C458C4C" w14:textId="77777777" w:rsidR="005548BC" w:rsidRPr="003F1A63" w:rsidRDefault="005548BC"/>
    <w:sectPr w:rsidR="005548BC" w:rsidRPr="003F1A63" w:rsidSect="00B263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DC35B2"/>
    <w:multiLevelType w:val="hybridMultilevel"/>
    <w:tmpl w:val="EB548462"/>
    <w:lvl w:ilvl="0" w:tplc="192C200C">
      <w:numFmt w:val="bullet"/>
      <w:lvlText w:val="-"/>
      <w:lvlJc w:val="left"/>
      <w:pPr>
        <w:ind w:left="720" w:hanging="360"/>
      </w:pPr>
      <w:rPr>
        <w:rFonts w:ascii="Century" w:eastAsiaTheme="minorHAnsi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951B36"/>
    <w:multiLevelType w:val="hybridMultilevel"/>
    <w:tmpl w:val="434C2E4C"/>
    <w:lvl w:ilvl="0" w:tplc="7FF2D7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F2E0A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76CFD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74453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A12748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30338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28B66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D78DA3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A54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541A27E0"/>
    <w:multiLevelType w:val="hybridMultilevel"/>
    <w:tmpl w:val="C7045C1E"/>
    <w:lvl w:ilvl="0" w:tplc="64DA54A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1439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1AEE4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8C1BE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5457C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4A0C9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5842C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476466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7FAC93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57B50367"/>
    <w:multiLevelType w:val="hybridMultilevel"/>
    <w:tmpl w:val="B810D7EE"/>
    <w:lvl w:ilvl="0" w:tplc="9F1450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jAxMzKyNLYwtbRU0lEKTi0uzszPAykwrAUAOQYyT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26305A"/>
    <w:rsid w:val="0026305A"/>
    <w:rsid w:val="00290614"/>
    <w:rsid w:val="0035753B"/>
    <w:rsid w:val="003F1A63"/>
    <w:rsid w:val="005548BC"/>
    <w:rsid w:val="00611B40"/>
    <w:rsid w:val="007651DC"/>
    <w:rsid w:val="007B69F1"/>
    <w:rsid w:val="008053BA"/>
    <w:rsid w:val="0092396D"/>
    <w:rsid w:val="00F9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84AB02"/>
  <w15:docId w15:val="{D1DE366F-48D9-4B40-94A7-9027437B4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3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6305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6305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6305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6305A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2630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305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0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05A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30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05A"/>
  </w:style>
  <w:style w:type="paragraph" w:styleId="Footer">
    <w:name w:val="footer"/>
    <w:basedOn w:val="Normal"/>
    <w:link w:val="FooterChar"/>
    <w:uiPriority w:val="99"/>
    <w:unhideWhenUsed/>
    <w:rsid w:val="0026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05A"/>
  </w:style>
  <w:style w:type="paragraph" w:styleId="NormalWeb">
    <w:name w:val="Normal (Web)"/>
    <w:basedOn w:val="Normal"/>
    <w:uiPriority w:val="99"/>
    <w:semiHidden/>
    <w:unhideWhenUsed/>
    <w:rsid w:val="00263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305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630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736</dc:creator>
  <cp:keywords/>
  <dc:description/>
  <cp:lastModifiedBy>Francis Lama</cp:lastModifiedBy>
  <cp:revision>6</cp:revision>
  <dcterms:created xsi:type="dcterms:W3CDTF">2020-10-20T01:24:00Z</dcterms:created>
  <dcterms:modified xsi:type="dcterms:W3CDTF">2020-11-02T10:34:00Z</dcterms:modified>
</cp:coreProperties>
</file>